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Aerospace Engineer in India Mumbai</w:t>
      </w:r>
    </w:p>
    <w:bookmarkEnd w:id="20"/>
    <w:p>
      <w:pPr>
        <w:pStyle w:val="BodyText"/>
      </w:pPr>
      <w:r>
        <w:t xml:space="preserve">June 15, 2023</w:t>
      </w:r>
    </w:p>
    <w:p>
      <w:pPr>
        <w:pStyle w:val="BodyText"/>
      </w:pPr>
      <w:r>
        <w:t xml:space="preserve">Selection Committee</w:t>
      </w:r>
    </w:p>
    <w:p>
      <w:pPr>
        <w:pStyle w:val="BodyText"/>
      </w:pPr>
      <w:r>
        <w:t xml:space="preserve">Scholarship Foundation for Engineering Excellence</w:t>
      </w:r>
    </w:p>
    <w:p>
      <w:pPr>
        <w:pStyle w:val="BodyText"/>
      </w:pPr>
      <w:r>
        <w:t xml:space="preserve">Delhi, India</w:t>
      </w:r>
    </w:p>
    <w:bookmarkStart w:id="21" w:name="X9b1514bf2244a41555b0eabbcc6e92da65bf839"/>
    <w:p>
      <w:pPr>
        <w:pStyle w:val="Heading2"/>
      </w:pPr>
      <w:r>
        <w:t xml:space="preserve">Subject: Scholarship Application for Advanced Aerospace Engineering Studies in India Mumbai</w:t>
      </w:r>
    </w:p>
    <w:p>
      <w:pPr>
        <w:pStyle w:val="FirstParagraph"/>
      </w:pPr>
      <w:r>
        <w:t xml:space="preserve">Dear Esteemed Members of the Selection Committee,</w:t>
      </w:r>
    </w:p>
    <w:p>
      <w:pPr>
        <w:pStyle w:val="BodyText"/>
      </w:pPr>
      <w:r>
        <w:t xml:space="preserve">With profound enthusiasm and unwavering dedication to the field of aerospace engineering, I am submitting this Scholarship Application Letter to formally apply for the prestigious Engineering Excellence Scholarship. As a promising young engineer hailing from Mumbai, India, I seek financial support to advance my academic journey toward becoming a distinguished Aerospace Engineer capable of contributing meaningfully to India's burgeoning space and aviation sector.</w:t>
      </w:r>
    </w:p>
    <w:p>
      <w:pPr>
        <w:pStyle w:val="BodyText"/>
      </w:pPr>
      <w:r>
        <w:t xml:space="preserve">My passion for aerospace engineering began during childhood visits to the historic CSIR-NAL facilities in Bangalore, but it crystallized during my undergraduate studies at Mumbai University's College of Engineering, Dadar. In Mumbai, I witnessed firsthand how this city—a dynamic hub of India's industrial and technological ecosystem—fosters innovation through institutions like IIT Bombay’s Aeronautics Department and the National Aerospace Laboratories (NAL) in Bangalore that collaborate closely with Mumbai-based aerospace firms. As a native Mumbaikar, I've absorbed Mumbai’s relentless drive for excellence, where 75% of India's aerospace manufacturing infrastructure operates within a 500km radius of our city. This environment has shaped my resolve to become an Aerospace Engineer who can bridge theoretical knowledge with practical application in the Indian context.</w:t>
      </w:r>
    </w:p>
    <w:p>
      <w:pPr>
        <w:pStyle w:val="BodyText"/>
      </w:pPr>
      <w:r>
        <w:t xml:space="preserve">Throughout my B.Tech in Mechanical Engineering (with specialization in Aerodynamics), I maintained a CGPA of 9.2/10, consistently ranking among the top 5% of my cohort. My academic rigor was complemented by hands-on experience: I led a student project designing a low-cost UAV prototype for agricultural monitoring, which won the "Best Innovation Award" at the Mumbai International Aerospace Expo in 2022. Collaborating with industry partners like Tata Advanced Systems and HAL’s Mumbai division, I developed proficiency in computational fluid dynamics (CFD) using ANSYS software—skills directly applicable to India’s mission to achieve self-reliance in aerospace technology through initiatives like Make in India.</w:t>
      </w:r>
    </w:p>
    <w:p>
      <w:pPr>
        <w:pStyle w:val="BodyText"/>
      </w:pPr>
      <w:r>
        <w:t xml:space="preserve">What sets my journey apart is my deep commitment to solving region-specific challenges. Mumbai's coastal vulnerability and dense urban landscape present unique air traffic management needs I aim to address. Last year, I co-authored a research paper titled "Urban Air Mobility Solutions for Megacities: A Mumbai Case Study" presented at the International Conference on Sustainable Aerospace Engineering in Pune—a work that earned recognition from the Indian Space Research Organisation (ISRO) as a potential model for future drone logistics networks in coastal megacities. This experience confirmed my ambition to specialize in urban air mobility systems, aligning perfectly with India’s National Civil Aviation Policy 2022 targeting 30+ urban air corridors by 2035.</w:t>
      </w:r>
    </w:p>
    <w:p>
      <w:pPr>
        <w:pStyle w:val="BodyText"/>
      </w:pPr>
      <w:r>
        <w:t xml:space="preserve">My professional aspirations are deeply intertwined with Mumbai's strategic position in India’s aerospace landscape. The city hosts the headquarters of major defense contractors and houses critical R&amp;D centers for the Defence Research and Development Organisation (DRDO), making it an ideal ecosystem to develop next-generation aerospace solutions. I have already secured a conditional admission to IIT Bombay’s M.Tech program in Aerospace Engineering—a program renowned globally for its industry-academia integration, with 87% of graduates securing roles at ISRO, HAL, and multinational aerospace firms within six months of graduation. However, as the daughter of a government school teacher in Chembur with modest financial means, I require significant scholarship support to pursue this advanced training without compromising my family’s stability.</w:t>
      </w:r>
    </w:p>
    <w:p>
      <w:pPr>
        <w:pStyle w:val="BodyText"/>
      </w:pPr>
      <w:r>
        <w:t xml:space="preserve">Financial constraints have been a persistent challenge. While I worked part-time at an aerospace startup in Thane to fund my undergraduate studies, the costs associated with graduate-level research—particularly accessing high-performance computing facilities and attending international conferences—remain prohibitive. The Engineering Excellence Scholarship would be transformative: it would cover 100% of tuition fees, provide a monthly stipend for Mumbai’s cost of living (which is 28% higher than national average), and fund essential equipment like wind tunnel access at the Indian Institute of Science, Bengaluru—a collaboration I’ve already secured through my professor’s networks. This support would allow me to focus entirely on developing India-specific solutions for sustainable aviation, rather than financial burdens.</w:t>
      </w:r>
    </w:p>
    <w:p>
      <w:pPr>
        <w:pStyle w:val="BodyText"/>
      </w:pPr>
      <w:r>
        <w:t xml:space="preserve">My vision extends beyond personal achievement to national impact. As an Aerospace Engineer from Mumbai, I aim to establish a research center focused on climate-resilient urban air mobility systems in Maharashtra. This initiative will partner with Mumbai’s Municipal Corporation and the Ministry of Civil Aviation to create drone-based emergency response networks for monsoon-related disasters—a pressing need given that 68% of India’s flood victims live in coastal cities like Mumbai. My scholarship-funded research at IIT Bombay will directly inform this project, leveraging my academic foundation to address Mumbai's most urgent infrastructure challenges while contributing to India’s goal of achieving 100% electrified aviation by 2045.</w:t>
      </w:r>
    </w:p>
    <w:p>
      <w:pPr>
        <w:pStyle w:val="BodyText"/>
      </w:pPr>
      <w:r>
        <w:t xml:space="preserve">The significance of this Scholarship Application Letter extends beyond financial aid—it represents a commitment to Mumbai’s legacy as India’s innovation capital. From the pioneering work at the Tata Institute of Fundamental Research (TIFR) to the emerging drone startups in Navi Mumbai, our city has always been where aerospace dreams take flight. I am determined to honor that legacy by becoming an Aerospace Engineer who not only excels academically but actively shapes Mumbai’s—and India’s—aerospace future through ethical innovation and inclusive design.</w:t>
      </w:r>
    </w:p>
    <w:p>
      <w:pPr>
        <w:pStyle w:val="BodyText"/>
      </w:pPr>
      <w:r>
        <w:t xml:space="preserve">As a recipient of this scholarship, I pledge to:</w:t>
      </w:r>
    </w:p>
    <w:p>
      <w:pPr>
        <w:numPr>
          <w:ilvl w:val="0"/>
          <w:numId w:val="1001"/>
        </w:numPr>
        <w:pStyle w:val="Compact"/>
      </w:pPr>
      <w:r>
        <w:t xml:space="preserve">Conduct research directly applicable to Maharashtra’s infrastructure needs</w:t>
      </w:r>
    </w:p>
    <w:p>
      <w:pPr>
        <w:numPr>
          <w:ilvl w:val="0"/>
          <w:numId w:val="1001"/>
        </w:numPr>
        <w:pStyle w:val="Compact"/>
      </w:pPr>
      <w:r>
        <w:t xml:space="preserve">Mentor underprivileged students from Mumbai’s public schools through the National Aerospace Outreach Program</w:t>
      </w:r>
    </w:p>
    <w:p>
      <w:pPr>
        <w:numPr>
          <w:ilvl w:val="0"/>
          <w:numId w:val="1001"/>
        </w:numPr>
        <w:pStyle w:val="Compact"/>
      </w:pPr>
      <w:r>
        <w:t xml:space="preserve">Present at least two international conferences annually to showcase India Mumbai's aerospace contributions</w:t>
      </w:r>
    </w:p>
    <w:p>
      <w:pPr>
        <w:pStyle w:val="FirstParagraph"/>
      </w:pPr>
      <w:r>
        <w:t xml:space="preserve">With heartfelt gratitude for considering my application, I remain eager to discuss how my background, vision, and dedication align with your mission to empower engineering leaders. Mumbai’s skyline is filled with the promise of tomorrow’s aircraft—this scholarship will enable me to design that future. Thank you for investing in an Aerospace Engineer who is ready to serve India Mumbai with excellence.</w:t>
      </w:r>
    </w:p>
    <w:p>
      <w:pPr>
        <w:pStyle w:val="BodyText"/>
      </w:pPr>
      <w:r>
        <w:t xml:space="preserve">Sincerely,</w:t>
      </w:r>
    </w:p>
    <w:p>
      <w:pPr>
        <w:pStyle w:val="BodyText"/>
      </w:pPr>
      <w:r>
        <w:t xml:space="preserve">Aanya Sharma</w:t>
      </w:r>
    </w:p>
    <w:p>
      <w:pPr>
        <w:pStyle w:val="BodyText"/>
      </w:pPr>
      <w:r>
        <w:t xml:space="preserve">Final Year B.Tech (Mechanical Engineering)</w:t>
      </w:r>
    </w:p>
    <w:p>
      <w:pPr>
        <w:pStyle w:val="BodyText"/>
      </w:pPr>
      <w:r>
        <w:t xml:space="preserve">College of Engineering, Dadar, Mumbai - 400018</w:t>
      </w:r>
    </w:p>
    <w:p>
      <w:pPr>
        <w:pStyle w:val="BodyText"/>
      </w:pPr>
      <w:r>
        <w:t xml:space="preserve">Email: aanya.sharma@ce.edu.in | Phone: +91 9876543210</w:t>
      </w:r>
    </w:p>
    <w:p>
      <w:pPr>
        <w:pStyle w:val="BodyText"/>
      </w:pPr>
      <w:r>
        <w:t xml:space="preserve">This Scholarship Application Letter totals 872 words, meticulously tailored to reflect the aspirations of an Aerospace Engineer committed to India Mumbai's aerospace advanc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01:01:06Z</dcterms:created>
  <dcterms:modified xsi:type="dcterms:W3CDTF">2026-07-23T01:01:06Z</dcterms:modified>
</cp:coreProperties>
</file>

<file path=docProps/custom.xml><?xml version="1.0" encoding="utf-8"?>
<Properties xmlns="http://schemas.openxmlformats.org/officeDocument/2006/custom-properties" xmlns:vt="http://schemas.openxmlformats.org/officeDocument/2006/docPropsVTypes"/>
</file>